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c98c73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fa517015-acf0-4952-855d-5f88756017d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b9d97631-5ad8-4333-99eb-de72497a5e6c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44Z</dcterms:created>
  <dcterms:modified xsi:type="dcterms:W3CDTF">2023-07-04T1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